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6EB0" w:rsidRPr="00D115E4" w:rsidRDefault="00D115E4" w:rsidP="00E70CA5">
      <w:pPr>
        <w:jc w:val="center"/>
        <w:rPr>
          <w:sz w:val="50"/>
          <w:szCs w:val="50"/>
        </w:rPr>
      </w:pPr>
      <w:r>
        <w:rPr>
          <w:sz w:val="50"/>
          <w:szCs w:val="50"/>
        </w:rPr>
        <w:t>UCAM</w:t>
      </w:r>
      <w:r w:rsidR="00E70CA5">
        <w:rPr>
          <w:sz w:val="50"/>
          <w:szCs w:val="50"/>
        </w:rPr>
        <w:t xml:space="preserve"> Function &amp; Accuracy </w:t>
      </w:r>
      <w:r w:rsidR="00E70CA5">
        <w:rPr>
          <w:rFonts w:hint="eastAsia"/>
          <w:sz w:val="50"/>
          <w:szCs w:val="50"/>
        </w:rPr>
        <w:t>R</w:t>
      </w:r>
      <w:r w:rsidR="00E70CA5">
        <w:rPr>
          <w:sz w:val="50"/>
          <w:szCs w:val="50"/>
        </w:rPr>
        <w:t>eport</w:t>
      </w:r>
    </w:p>
    <w:p w:rsidR="00E01700" w:rsidRDefault="000A6493">
      <w:r>
        <w:rPr>
          <w:rFonts w:hint="eastAsia"/>
        </w:rPr>
        <w:t>F</w:t>
      </w:r>
      <w:r>
        <w:t>unction</w:t>
      </w:r>
    </w:p>
    <w:p w:rsidR="00A82371" w:rsidRDefault="00D115E4" w:rsidP="00A82371">
      <w:pPr>
        <w:pStyle w:val="a3"/>
        <w:numPr>
          <w:ilvl w:val="0"/>
          <w:numId w:val="2"/>
        </w:numPr>
        <w:ind w:leftChars="0"/>
      </w:pPr>
      <w:r>
        <w:rPr>
          <w:rFonts w:asciiTheme="minorEastAsia" w:hAnsiTheme="minorEastAsia" w:hint="eastAsia"/>
        </w:rPr>
        <w:t>■</w:t>
      </w:r>
      <w:r w:rsidR="00AE2562">
        <w:rPr>
          <w:rFonts w:hint="eastAsia"/>
        </w:rPr>
        <w:t>P</w:t>
      </w:r>
      <w:r w:rsidR="00AE2562">
        <w:t>eople Counting</w:t>
      </w:r>
    </w:p>
    <w:p w:rsidR="00A82371" w:rsidRDefault="00D115E4" w:rsidP="00A82371">
      <w:pPr>
        <w:pStyle w:val="a3"/>
        <w:numPr>
          <w:ilvl w:val="0"/>
          <w:numId w:val="2"/>
        </w:numPr>
        <w:ind w:leftChars="0"/>
      </w:pPr>
      <w:r>
        <w:rPr>
          <w:rFonts w:asciiTheme="minorEastAsia" w:hAnsiTheme="minorEastAsia" w:hint="eastAsia"/>
        </w:rPr>
        <w:t>□</w:t>
      </w:r>
      <w:r w:rsidR="00AE2562">
        <w:rPr>
          <w:rFonts w:hint="eastAsia"/>
        </w:rPr>
        <w:t>O</w:t>
      </w:r>
      <w:r w:rsidR="00AE2562">
        <w:t>ccupancy</w:t>
      </w:r>
    </w:p>
    <w:p w:rsidR="00A82371" w:rsidRDefault="00D115E4" w:rsidP="00A82371">
      <w:pPr>
        <w:pStyle w:val="a3"/>
        <w:numPr>
          <w:ilvl w:val="0"/>
          <w:numId w:val="2"/>
        </w:numPr>
        <w:ind w:leftChars="0"/>
      </w:pPr>
      <w:r>
        <w:rPr>
          <w:rFonts w:asciiTheme="minorEastAsia" w:hAnsiTheme="minorEastAsia" w:hint="eastAsia"/>
        </w:rPr>
        <w:t>□</w:t>
      </w:r>
      <w:r w:rsidR="00AE2562">
        <w:rPr>
          <w:rFonts w:hint="eastAsia"/>
        </w:rPr>
        <w:t>P</w:t>
      </w:r>
      <w:r w:rsidR="00AE2562">
        <w:t>ath Linking</w:t>
      </w:r>
    </w:p>
    <w:p w:rsidR="00A82371" w:rsidRDefault="00A82371"/>
    <w:p w:rsidR="00E01700" w:rsidRDefault="00AE2562" w:rsidP="00E0170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ile Name</w:t>
      </w:r>
      <w:r>
        <w:rPr>
          <w:rFonts w:hint="eastAsia"/>
        </w:rPr>
        <w:t>:</w:t>
      </w:r>
      <w:r>
        <w:t xml:space="preserve"> </w:t>
      </w:r>
      <w:r w:rsidR="00A60977" w:rsidRPr="00A60977">
        <w:t>202119000179_C_2021_08_17_08_24_01</w:t>
      </w:r>
      <w:r w:rsidR="0034693E">
        <w:t>.AVI</w:t>
      </w:r>
    </w:p>
    <w:p w:rsidR="00E01700" w:rsidRDefault="00AE2562" w:rsidP="00E0170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 xml:space="preserve">ate &amp; Time: </w:t>
      </w:r>
      <w:r w:rsidR="00A60977">
        <w:t>2021/08/17</w:t>
      </w:r>
      <w:r w:rsidR="00C501D4">
        <w:t xml:space="preserve"> 08:24~09:24</w:t>
      </w:r>
    </w:p>
    <w:p w:rsidR="00A60977" w:rsidRDefault="00AE2562" w:rsidP="00604863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L</w:t>
      </w:r>
      <w:r>
        <w:t>ocation: Advantech Lobby</w:t>
      </w:r>
    </w:p>
    <w:p w:rsidR="00604863" w:rsidRDefault="007E0AE7" w:rsidP="00604863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 xml:space="preserve">evice: </w:t>
      </w:r>
      <w:r w:rsidR="00604863">
        <w:t>UCAM-130B</w:t>
      </w:r>
    </w:p>
    <w:p w:rsidR="006B3E2E" w:rsidRDefault="007E0AE7" w:rsidP="00604863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N</w:t>
      </w:r>
      <w:r>
        <w:t xml:space="preserve">umber: </w:t>
      </w:r>
      <w:r w:rsidR="006B3E2E">
        <w:t>1</w:t>
      </w:r>
    </w:p>
    <w:p w:rsidR="005229FD" w:rsidRDefault="007E0AE7" w:rsidP="00E0170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>oor Type</w:t>
      </w:r>
      <w:r>
        <w:rPr>
          <w:rFonts w:hint="eastAsia"/>
        </w:rPr>
        <w:t>:</w:t>
      </w:r>
      <w:r>
        <w:t xml:space="preserve"> Automatic</w:t>
      </w:r>
    </w:p>
    <w:p w:rsidR="005229FD" w:rsidRDefault="007E0AE7" w:rsidP="005229F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 xml:space="preserve">oor Width: </w:t>
      </w:r>
      <w:r w:rsidR="008C5DBC">
        <w:t>2.6</w:t>
      </w:r>
      <w:r>
        <w:rPr>
          <w:rFonts w:hint="eastAsia"/>
        </w:rPr>
        <w:t>M</w:t>
      </w:r>
    </w:p>
    <w:p w:rsidR="00851551" w:rsidRDefault="007E0AE7" w:rsidP="005229F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 xml:space="preserve">oor Height: </w:t>
      </w:r>
      <w:r w:rsidR="00851551">
        <w:rPr>
          <w:rFonts w:hint="eastAsia"/>
        </w:rPr>
        <w:t>2</w:t>
      </w:r>
      <w:r w:rsidR="00851551">
        <w:t>.5</w:t>
      </w:r>
      <w:r>
        <w:rPr>
          <w:rFonts w:hint="eastAsia"/>
        </w:rPr>
        <w:t>M</w:t>
      </w:r>
    </w:p>
    <w:p w:rsidR="005229FD" w:rsidRDefault="007E0AE7" w:rsidP="005229F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I</w:t>
      </w:r>
      <w:r>
        <w:t xml:space="preserve">nstall Height: </w:t>
      </w:r>
      <w:r w:rsidR="008C5DBC">
        <w:t>2.8</w:t>
      </w:r>
      <w:r>
        <w:rPr>
          <w:rFonts w:hint="eastAsia"/>
        </w:rPr>
        <w:t>M</w:t>
      </w:r>
    </w:p>
    <w:p w:rsidR="005229FD" w:rsidRDefault="007E0AE7" w:rsidP="005229F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I</w:t>
      </w:r>
      <w:r>
        <w:t>nstallation Photo:</w:t>
      </w:r>
    </w:p>
    <w:p w:rsidR="00E44F7C" w:rsidRDefault="007E0AE7" w:rsidP="00E44F7C">
      <w:pPr>
        <w:pStyle w:val="a3"/>
        <w:ind w:leftChars="0" w:left="360"/>
      </w:pPr>
      <w:r>
        <w:rPr>
          <w:rFonts w:hint="eastAsia"/>
        </w:rPr>
        <w:t>D</w:t>
      </w:r>
      <w:r>
        <w:t>oor:</w:t>
      </w:r>
    </w:p>
    <w:p w:rsidR="009311FF" w:rsidRDefault="00E61ED7" w:rsidP="00E61ED7">
      <w:pPr>
        <w:pStyle w:val="a3"/>
        <w:ind w:leftChars="0" w:left="360"/>
      </w:pPr>
      <w:r>
        <w:rPr>
          <w:noProof/>
        </w:rPr>
        <w:drawing>
          <wp:inline distT="0" distB="0" distL="0" distR="0">
            <wp:extent cx="4944536" cy="27813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722" cy="2786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4162" w:rsidRDefault="00DA4162" w:rsidP="00E61ED7">
      <w:pPr>
        <w:pStyle w:val="a3"/>
        <w:ind w:leftChars="0" w:left="360"/>
      </w:pPr>
    </w:p>
    <w:p w:rsidR="00E44F7C" w:rsidRDefault="00E44F7C" w:rsidP="00E61ED7">
      <w:pPr>
        <w:pStyle w:val="a3"/>
        <w:ind w:leftChars="0" w:left="360"/>
      </w:pPr>
      <w:r>
        <w:rPr>
          <w:rFonts w:hint="eastAsia"/>
        </w:rPr>
        <w:t>U</w:t>
      </w:r>
      <w:r>
        <w:t>CAM</w:t>
      </w:r>
      <w:r w:rsidR="007E0AE7">
        <w:t>:</w:t>
      </w:r>
    </w:p>
    <w:p w:rsidR="004E559F" w:rsidRDefault="00A60977" w:rsidP="004E559F">
      <w:r>
        <w:rPr>
          <w:noProof/>
        </w:rPr>
        <w:lastRenderedPageBreak/>
        <w:drawing>
          <wp:inline distT="0" distB="0" distL="0" distR="0" wp14:anchorId="50ED4A83" wp14:editId="3B840F73">
            <wp:extent cx="5283518" cy="24574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6095" cy="245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6916" w:rsidRDefault="00D06916" w:rsidP="00D06916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U</w:t>
      </w:r>
      <w:r>
        <w:t xml:space="preserve">CAM </w:t>
      </w:r>
      <w:r w:rsidR="00F1784F">
        <w:rPr>
          <w:rFonts w:hint="eastAsia"/>
        </w:rPr>
        <w:t>A</w:t>
      </w:r>
      <w:r w:rsidR="00F1784F">
        <w:t>ccuracy</w:t>
      </w:r>
      <w:r>
        <w:rPr>
          <w:rFonts w:hint="eastAsia"/>
        </w:rPr>
        <w:t>：</w:t>
      </w:r>
    </w:p>
    <w:tbl>
      <w:tblPr>
        <w:tblStyle w:val="a8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1984"/>
        <w:gridCol w:w="2126"/>
        <w:gridCol w:w="1985"/>
      </w:tblGrid>
      <w:tr w:rsidR="00D06916" w:rsidTr="002F6F04">
        <w:tc>
          <w:tcPr>
            <w:tcW w:w="2127" w:type="dxa"/>
          </w:tcPr>
          <w:p w:rsidR="00D06916" w:rsidRDefault="00D06916" w:rsidP="003766A3">
            <w:pPr>
              <w:pStyle w:val="a3"/>
              <w:ind w:leftChars="0" w:left="0"/>
              <w:jc w:val="center"/>
            </w:pPr>
          </w:p>
        </w:tc>
        <w:tc>
          <w:tcPr>
            <w:tcW w:w="1984" w:type="dxa"/>
          </w:tcPr>
          <w:p w:rsidR="00D06916" w:rsidRDefault="00D06916" w:rsidP="003766A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126" w:type="dxa"/>
          </w:tcPr>
          <w:p w:rsidR="00D06916" w:rsidRDefault="00D06916" w:rsidP="003766A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O</w:t>
            </w:r>
            <w:r>
              <w:t>UT</w:t>
            </w:r>
          </w:p>
        </w:tc>
        <w:tc>
          <w:tcPr>
            <w:tcW w:w="1985" w:type="dxa"/>
          </w:tcPr>
          <w:p w:rsidR="00D06916" w:rsidRDefault="00F1784F" w:rsidP="003766A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R</w:t>
            </w:r>
            <w:r>
              <w:t>emark</w:t>
            </w:r>
          </w:p>
        </w:tc>
      </w:tr>
      <w:tr w:rsidR="00D06916" w:rsidTr="002F6F04">
        <w:tc>
          <w:tcPr>
            <w:tcW w:w="2127" w:type="dxa"/>
          </w:tcPr>
          <w:p w:rsidR="00D06916" w:rsidRDefault="00F1784F" w:rsidP="003766A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R</w:t>
            </w:r>
            <w:r>
              <w:t>ecord</w:t>
            </w:r>
          </w:p>
        </w:tc>
        <w:tc>
          <w:tcPr>
            <w:tcW w:w="1984" w:type="dxa"/>
          </w:tcPr>
          <w:p w:rsidR="00D06916" w:rsidRDefault="00D06916" w:rsidP="003766A3">
            <w:pPr>
              <w:pStyle w:val="a3"/>
              <w:ind w:leftChars="0" w:left="0"/>
              <w:jc w:val="right"/>
            </w:pPr>
            <w:r>
              <w:rPr>
                <w:rFonts w:hint="eastAsia"/>
              </w:rPr>
              <w:t>3</w:t>
            </w:r>
            <w:r>
              <w:t>05</w:t>
            </w:r>
          </w:p>
        </w:tc>
        <w:tc>
          <w:tcPr>
            <w:tcW w:w="2126" w:type="dxa"/>
          </w:tcPr>
          <w:p w:rsidR="00D06916" w:rsidRDefault="00D06916" w:rsidP="003766A3">
            <w:pPr>
              <w:pStyle w:val="a3"/>
              <w:ind w:leftChars="0" w:left="0"/>
              <w:jc w:val="right"/>
            </w:pPr>
            <w:r>
              <w:rPr>
                <w:rFonts w:hint="eastAsia"/>
              </w:rPr>
              <w:t>7</w:t>
            </w:r>
            <w:r>
              <w:t>2</w:t>
            </w:r>
          </w:p>
        </w:tc>
        <w:tc>
          <w:tcPr>
            <w:tcW w:w="1985" w:type="dxa"/>
          </w:tcPr>
          <w:p w:rsidR="00D06916" w:rsidRDefault="00D06916" w:rsidP="002F6F04">
            <w:pPr>
              <w:pStyle w:val="a3"/>
              <w:ind w:leftChars="0" w:left="0"/>
            </w:pPr>
          </w:p>
        </w:tc>
      </w:tr>
      <w:tr w:rsidR="00D06916" w:rsidTr="002F6F04">
        <w:tc>
          <w:tcPr>
            <w:tcW w:w="2127" w:type="dxa"/>
          </w:tcPr>
          <w:p w:rsidR="00D06916" w:rsidRDefault="000A6493" w:rsidP="003766A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A</w:t>
            </w:r>
            <w:r>
              <w:t>ctual</w:t>
            </w:r>
          </w:p>
        </w:tc>
        <w:tc>
          <w:tcPr>
            <w:tcW w:w="1984" w:type="dxa"/>
          </w:tcPr>
          <w:p w:rsidR="00D06916" w:rsidRDefault="00D06916" w:rsidP="003766A3">
            <w:pPr>
              <w:pStyle w:val="a3"/>
              <w:ind w:leftChars="0" w:left="0"/>
              <w:jc w:val="right"/>
            </w:pPr>
            <w:r>
              <w:rPr>
                <w:rFonts w:hint="eastAsia"/>
              </w:rPr>
              <w:t>3</w:t>
            </w:r>
            <w:r>
              <w:t>03</w:t>
            </w:r>
          </w:p>
        </w:tc>
        <w:tc>
          <w:tcPr>
            <w:tcW w:w="2126" w:type="dxa"/>
          </w:tcPr>
          <w:p w:rsidR="00D06916" w:rsidRDefault="00D06916" w:rsidP="003766A3">
            <w:pPr>
              <w:pStyle w:val="a3"/>
              <w:ind w:leftChars="0" w:left="0"/>
              <w:jc w:val="right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985" w:type="dxa"/>
          </w:tcPr>
          <w:p w:rsidR="00D06916" w:rsidRDefault="00D06916" w:rsidP="002F6F04">
            <w:pPr>
              <w:pStyle w:val="a3"/>
              <w:ind w:leftChars="0" w:left="0"/>
            </w:pPr>
          </w:p>
        </w:tc>
      </w:tr>
      <w:tr w:rsidR="002F6F04" w:rsidTr="002F6F04">
        <w:tc>
          <w:tcPr>
            <w:tcW w:w="2127" w:type="dxa"/>
          </w:tcPr>
          <w:p w:rsidR="00D06916" w:rsidRPr="0040398C" w:rsidRDefault="00F1784F" w:rsidP="003766A3">
            <w:pPr>
              <w:pStyle w:val="a3"/>
              <w:ind w:leftChars="0" w:left="0"/>
              <w:jc w:val="center"/>
              <w:rPr>
                <w:b/>
                <w:color w:val="FF0000"/>
              </w:rPr>
            </w:pPr>
            <w:r>
              <w:rPr>
                <w:rFonts w:hint="eastAsia"/>
                <w:b/>
                <w:color w:val="FF0000"/>
              </w:rPr>
              <w:t>A</w:t>
            </w:r>
            <w:r>
              <w:rPr>
                <w:b/>
                <w:color w:val="FF0000"/>
              </w:rPr>
              <w:t>ccuracy</w:t>
            </w:r>
          </w:p>
        </w:tc>
        <w:tc>
          <w:tcPr>
            <w:tcW w:w="1984" w:type="dxa"/>
          </w:tcPr>
          <w:p w:rsidR="00D06916" w:rsidRPr="0040398C" w:rsidRDefault="00D06916" w:rsidP="003766A3">
            <w:pPr>
              <w:pStyle w:val="a3"/>
              <w:ind w:leftChars="0" w:left="0"/>
              <w:jc w:val="right"/>
              <w:rPr>
                <w:b/>
                <w:color w:val="FF0000"/>
              </w:rPr>
            </w:pPr>
            <w:r w:rsidRPr="0040398C">
              <w:rPr>
                <w:b/>
                <w:color w:val="FF0000"/>
              </w:rPr>
              <w:t>99.34%</w:t>
            </w:r>
          </w:p>
        </w:tc>
        <w:tc>
          <w:tcPr>
            <w:tcW w:w="2126" w:type="dxa"/>
          </w:tcPr>
          <w:p w:rsidR="00D06916" w:rsidRPr="0040398C" w:rsidRDefault="00D06916" w:rsidP="003766A3">
            <w:pPr>
              <w:pStyle w:val="a3"/>
              <w:ind w:leftChars="0" w:left="0"/>
              <w:jc w:val="right"/>
              <w:rPr>
                <w:b/>
                <w:color w:val="FF0000"/>
              </w:rPr>
            </w:pPr>
            <w:r w:rsidRPr="0040398C">
              <w:rPr>
                <w:b/>
                <w:color w:val="FF0000"/>
              </w:rPr>
              <w:t>98.61%</w:t>
            </w:r>
          </w:p>
        </w:tc>
        <w:tc>
          <w:tcPr>
            <w:tcW w:w="1985" w:type="dxa"/>
          </w:tcPr>
          <w:p w:rsidR="00D06916" w:rsidRDefault="00D06916" w:rsidP="002F6F04">
            <w:pPr>
              <w:pStyle w:val="a3"/>
              <w:ind w:leftChars="0" w:left="0"/>
            </w:pPr>
          </w:p>
        </w:tc>
      </w:tr>
    </w:tbl>
    <w:p w:rsidR="00D06916" w:rsidRDefault="00D06916" w:rsidP="002F6F04"/>
    <w:p w:rsidR="004E559F" w:rsidRDefault="00F1784F" w:rsidP="00FF3E1B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I</w:t>
      </w:r>
      <w:r>
        <w:t>ssue Time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C501D4" w:rsidTr="00A60977">
        <w:tc>
          <w:tcPr>
            <w:tcW w:w="2074" w:type="dxa"/>
          </w:tcPr>
          <w:p w:rsidR="00C501D4" w:rsidRDefault="00F1784F" w:rsidP="00C501D4">
            <w:pPr>
              <w:jc w:val="center"/>
            </w:pPr>
            <w:r>
              <w:rPr>
                <w:rFonts w:hint="eastAsia"/>
              </w:rPr>
              <w:t>I</w:t>
            </w:r>
            <w:r>
              <w:t>tem</w:t>
            </w:r>
          </w:p>
        </w:tc>
        <w:tc>
          <w:tcPr>
            <w:tcW w:w="2074" w:type="dxa"/>
          </w:tcPr>
          <w:p w:rsidR="00C501D4" w:rsidRDefault="00F1784F" w:rsidP="00C501D4">
            <w:pPr>
              <w:jc w:val="center"/>
            </w:pPr>
            <w:r>
              <w:rPr>
                <w:rFonts w:hint="eastAsia"/>
              </w:rPr>
              <w:t>T</w:t>
            </w:r>
            <w:r>
              <w:t>ime</w:t>
            </w:r>
          </w:p>
        </w:tc>
        <w:tc>
          <w:tcPr>
            <w:tcW w:w="2074" w:type="dxa"/>
          </w:tcPr>
          <w:p w:rsidR="00C501D4" w:rsidRDefault="00F1784F" w:rsidP="00C501D4">
            <w:pPr>
              <w:jc w:val="center"/>
            </w:pPr>
            <w:r>
              <w:rPr>
                <w:rFonts w:hint="eastAsia"/>
              </w:rPr>
              <w:t>I</w:t>
            </w:r>
            <w:r>
              <w:t>ssue</w:t>
            </w:r>
          </w:p>
        </w:tc>
        <w:tc>
          <w:tcPr>
            <w:tcW w:w="2074" w:type="dxa"/>
          </w:tcPr>
          <w:p w:rsidR="00C501D4" w:rsidRDefault="00F1784F" w:rsidP="00C501D4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R</w:t>
            </w:r>
            <w:r>
              <w:t>emark</w:t>
            </w:r>
          </w:p>
        </w:tc>
      </w:tr>
      <w:tr w:rsidR="00C501D4" w:rsidTr="00A60977">
        <w:tc>
          <w:tcPr>
            <w:tcW w:w="2074" w:type="dxa"/>
          </w:tcPr>
          <w:p w:rsidR="00C501D4" w:rsidRDefault="00C501D4" w:rsidP="00C501D4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:rsidR="00C501D4" w:rsidRDefault="00C501D4" w:rsidP="00C501D4">
            <w:r>
              <w:rPr>
                <w:rFonts w:hint="eastAsia"/>
              </w:rPr>
              <w:t>0</w:t>
            </w:r>
            <w:r>
              <w:t>8:59:02</w:t>
            </w:r>
          </w:p>
        </w:tc>
        <w:tc>
          <w:tcPr>
            <w:tcW w:w="2074" w:type="dxa"/>
          </w:tcPr>
          <w:p w:rsidR="00C501D4" w:rsidRDefault="00C501D4" w:rsidP="00C501D4">
            <w:r>
              <w:rPr>
                <w:rFonts w:hint="eastAsia"/>
              </w:rPr>
              <w:t>I</w:t>
            </w:r>
            <w:r>
              <w:t>N</w:t>
            </w:r>
            <w:r w:rsidR="00F1784F">
              <w:rPr>
                <w:rFonts w:hint="eastAsia"/>
              </w:rPr>
              <w:t>+</w:t>
            </w: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:rsidR="00C501D4" w:rsidRDefault="00C501D4" w:rsidP="00C501D4"/>
        </w:tc>
      </w:tr>
      <w:tr w:rsidR="00C501D4" w:rsidTr="00A60977">
        <w:tc>
          <w:tcPr>
            <w:tcW w:w="2074" w:type="dxa"/>
          </w:tcPr>
          <w:p w:rsidR="00C501D4" w:rsidRDefault="00C501D4" w:rsidP="00C501D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:rsidR="00C501D4" w:rsidRDefault="00C501D4" w:rsidP="00C501D4">
            <w:r>
              <w:rPr>
                <w:rFonts w:hint="eastAsia"/>
              </w:rPr>
              <w:t>0</w:t>
            </w:r>
            <w:r>
              <w:t>9:07:36</w:t>
            </w:r>
          </w:p>
        </w:tc>
        <w:tc>
          <w:tcPr>
            <w:tcW w:w="2074" w:type="dxa"/>
          </w:tcPr>
          <w:p w:rsidR="00C501D4" w:rsidRDefault="00C501D4" w:rsidP="00C501D4">
            <w:r>
              <w:rPr>
                <w:rFonts w:hint="eastAsia"/>
              </w:rPr>
              <w:t>I</w:t>
            </w:r>
            <w:r>
              <w:t xml:space="preserve">N </w:t>
            </w:r>
            <w:r w:rsidR="00F1784F">
              <w:rPr>
                <w:rFonts w:hint="eastAsia"/>
              </w:rPr>
              <w:t>+</w:t>
            </w: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:rsidR="00C501D4" w:rsidRDefault="00C501D4" w:rsidP="00C501D4"/>
        </w:tc>
      </w:tr>
      <w:tr w:rsidR="00C501D4" w:rsidTr="00A60977">
        <w:tc>
          <w:tcPr>
            <w:tcW w:w="2074" w:type="dxa"/>
          </w:tcPr>
          <w:p w:rsidR="00C501D4" w:rsidRDefault="00C501D4" w:rsidP="00C501D4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:rsidR="00C501D4" w:rsidRDefault="00C501D4" w:rsidP="00C501D4">
            <w:r>
              <w:rPr>
                <w:rFonts w:hint="eastAsia"/>
              </w:rPr>
              <w:t>0</w:t>
            </w:r>
            <w:r>
              <w:t>9:14</w:t>
            </w:r>
            <w:r w:rsidR="00D11F5D">
              <w:t>:22</w:t>
            </w:r>
          </w:p>
        </w:tc>
        <w:tc>
          <w:tcPr>
            <w:tcW w:w="2074" w:type="dxa"/>
          </w:tcPr>
          <w:p w:rsidR="00C501D4" w:rsidRDefault="00C501D4" w:rsidP="00C501D4">
            <w:r>
              <w:rPr>
                <w:rFonts w:hint="eastAsia"/>
              </w:rPr>
              <w:t>O</w:t>
            </w:r>
            <w:r>
              <w:t xml:space="preserve">UT </w:t>
            </w:r>
            <w:r w:rsidR="00F1784F">
              <w:rPr>
                <w:rFonts w:hint="eastAsia"/>
              </w:rPr>
              <w:t>+</w:t>
            </w: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:rsidR="00C501D4" w:rsidRDefault="00C501D4" w:rsidP="00C501D4"/>
        </w:tc>
      </w:tr>
    </w:tbl>
    <w:p w:rsidR="00E31B1E" w:rsidRDefault="00E31B1E" w:rsidP="004E559F"/>
    <w:p w:rsidR="00E31B1E" w:rsidRDefault="007A7AC5" w:rsidP="00FF3E1B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>escription</w:t>
      </w:r>
    </w:p>
    <w:p w:rsidR="00C9536C" w:rsidRDefault="007A7AC5" w:rsidP="00C9536C">
      <w:r>
        <w:t>There are few count In +1 because and hand, how can we fix it?</w:t>
      </w:r>
      <w:bookmarkStart w:id="0" w:name="_GoBack"/>
      <w:bookmarkEnd w:id="0"/>
    </w:p>
    <w:sectPr w:rsidR="00C9536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764D" w:rsidRDefault="0090764D" w:rsidP="004E559F">
      <w:r>
        <w:separator/>
      </w:r>
    </w:p>
  </w:endnote>
  <w:endnote w:type="continuationSeparator" w:id="0">
    <w:p w:rsidR="0090764D" w:rsidRDefault="0090764D" w:rsidP="004E5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764D" w:rsidRDefault="0090764D" w:rsidP="004E559F">
      <w:r>
        <w:separator/>
      </w:r>
    </w:p>
  </w:footnote>
  <w:footnote w:type="continuationSeparator" w:id="0">
    <w:p w:rsidR="0090764D" w:rsidRDefault="0090764D" w:rsidP="004E55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C0BDA"/>
    <w:multiLevelType w:val="hybridMultilevel"/>
    <w:tmpl w:val="CF1844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FFF0751"/>
    <w:multiLevelType w:val="hybridMultilevel"/>
    <w:tmpl w:val="DA0C7A54"/>
    <w:lvl w:ilvl="0" w:tplc="E918F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zQzNDAzNzYyMbdU0lEKTi0uzszPAykwqgUAWXUXGywAAAA="/>
  </w:docVars>
  <w:rsids>
    <w:rsidRoot w:val="00E01700"/>
    <w:rsid w:val="00051533"/>
    <w:rsid w:val="00061762"/>
    <w:rsid w:val="000A6493"/>
    <w:rsid w:val="001307B1"/>
    <w:rsid w:val="00164283"/>
    <w:rsid w:val="0018164D"/>
    <w:rsid w:val="001F1F30"/>
    <w:rsid w:val="002F6F04"/>
    <w:rsid w:val="0034693E"/>
    <w:rsid w:val="003766A3"/>
    <w:rsid w:val="0040398C"/>
    <w:rsid w:val="004E559F"/>
    <w:rsid w:val="005229FD"/>
    <w:rsid w:val="00604863"/>
    <w:rsid w:val="006B3E2E"/>
    <w:rsid w:val="007A7AC5"/>
    <w:rsid w:val="007E0AE7"/>
    <w:rsid w:val="00851551"/>
    <w:rsid w:val="008C5DBC"/>
    <w:rsid w:val="008E12E3"/>
    <w:rsid w:val="0090764D"/>
    <w:rsid w:val="009311FF"/>
    <w:rsid w:val="00A60977"/>
    <w:rsid w:val="00A64D30"/>
    <w:rsid w:val="00A82371"/>
    <w:rsid w:val="00AE2562"/>
    <w:rsid w:val="00B37C45"/>
    <w:rsid w:val="00C26468"/>
    <w:rsid w:val="00C501D4"/>
    <w:rsid w:val="00C6708A"/>
    <w:rsid w:val="00C9536C"/>
    <w:rsid w:val="00D06916"/>
    <w:rsid w:val="00D115E4"/>
    <w:rsid w:val="00D11F5D"/>
    <w:rsid w:val="00D86EB0"/>
    <w:rsid w:val="00DA4162"/>
    <w:rsid w:val="00E00E28"/>
    <w:rsid w:val="00E01700"/>
    <w:rsid w:val="00E20CBB"/>
    <w:rsid w:val="00E31B1E"/>
    <w:rsid w:val="00E44F7C"/>
    <w:rsid w:val="00E61ED7"/>
    <w:rsid w:val="00E70CA5"/>
    <w:rsid w:val="00F1784F"/>
    <w:rsid w:val="00F6278D"/>
    <w:rsid w:val="00FC74D6"/>
    <w:rsid w:val="00FF3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D8098"/>
  <w15:chartTrackingRefBased/>
  <w15:docId w15:val="{A5556939-4B50-458A-A315-B849F7011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170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4E55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E559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E55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E559F"/>
    <w:rPr>
      <w:sz w:val="20"/>
      <w:szCs w:val="20"/>
    </w:rPr>
  </w:style>
  <w:style w:type="table" w:styleId="a8">
    <w:name w:val="Table Grid"/>
    <w:basedOn w:val="a1"/>
    <w:uiPriority w:val="39"/>
    <w:rsid w:val="00A609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quare Chen</dc:creator>
  <cp:keywords/>
  <dc:description/>
  <cp:lastModifiedBy>Square Chen</cp:lastModifiedBy>
  <cp:revision>37</cp:revision>
  <dcterms:created xsi:type="dcterms:W3CDTF">2021-08-18T02:40:00Z</dcterms:created>
  <dcterms:modified xsi:type="dcterms:W3CDTF">2021-09-28T03:08:00Z</dcterms:modified>
</cp:coreProperties>
</file>